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bidiVisual/>
        <w:tblW w:w="10432" w:type="dxa"/>
        <w:tblInd w:w="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5"/>
        <w:gridCol w:w="2476"/>
        <w:gridCol w:w="1294"/>
        <w:gridCol w:w="1183"/>
        <w:gridCol w:w="62"/>
        <w:gridCol w:w="1608"/>
        <w:gridCol w:w="335"/>
        <w:gridCol w:w="681"/>
        <w:gridCol w:w="2268"/>
      </w:tblGrid>
      <w:tr w:rsidR="009128C1" w:rsidRPr="0020282E" w14:paraId="3C10DAF2" w14:textId="77777777" w:rsidTr="00874432">
        <w:tc>
          <w:tcPr>
            <w:tcW w:w="4295" w:type="dxa"/>
            <w:gridSpan w:val="3"/>
            <w:tcBorders>
              <w:bottom w:val="single" w:sz="4" w:space="0" w:color="auto"/>
            </w:tcBorders>
          </w:tcPr>
          <w:p w14:paraId="41575EC7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  <w:r w:rsidRPr="0020282E">
              <w:rPr>
                <w:rFonts w:cs="B Nazanin"/>
                <w:noProof/>
                <w:sz w:val="20"/>
                <w:szCs w:val="20"/>
              </w:rPr>
              <w:drawing>
                <wp:inline distT="0" distB="0" distL="0" distR="0" wp14:anchorId="5F1F529E" wp14:editId="4FB16A56">
                  <wp:extent cx="592000" cy="720000"/>
                  <wp:effectExtent l="0" t="0" r="0" b="4445"/>
                  <wp:docPr id="1" name="Picture 1" descr="qom-industrial-university-logo - سازمان بین المللی دانشگاهیان - ISI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qom-industrial-university-logo - سازمان بین المللی دانشگاهیان - ISI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000" cy="7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88" w:type="dxa"/>
            <w:gridSpan w:val="4"/>
            <w:tcBorders>
              <w:bottom w:val="single" w:sz="4" w:space="0" w:color="auto"/>
            </w:tcBorders>
            <w:vAlign w:val="center"/>
          </w:tcPr>
          <w:p w14:paraId="4FDBD9C6" w14:textId="77777777" w:rsidR="000F2289" w:rsidRPr="0020282E" w:rsidRDefault="000F2289" w:rsidP="0020282E">
            <w:pPr>
              <w:bidi/>
              <w:jc w:val="center"/>
              <w:rPr>
                <w:rFonts w:cs="B Titr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باسمه تعالی</w:t>
            </w:r>
          </w:p>
          <w:p w14:paraId="403E66D5" w14:textId="77777777" w:rsidR="000F2289" w:rsidRPr="0020282E" w:rsidRDefault="0020282E" w:rsidP="0020282E">
            <w:pPr>
              <w:bidi/>
              <w:jc w:val="center"/>
              <w:rPr>
                <w:rFonts w:cs="B Nazanin"/>
                <w:sz w:val="20"/>
                <w:szCs w:val="20"/>
                <w:rtl/>
                <w:lang w:bidi="fa-IR"/>
              </w:rPr>
            </w:pPr>
            <w:r w:rsidRPr="0020282E">
              <w:rPr>
                <w:rFonts w:cs="B Titr" w:hint="cs"/>
                <w:sz w:val="20"/>
                <w:szCs w:val="20"/>
                <w:rtl/>
                <w:lang w:bidi="fa-IR"/>
              </w:rPr>
              <w:t>شناسه مقال</w:t>
            </w:r>
            <w:r w:rsidR="000F2289" w:rsidRPr="0020282E">
              <w:rPr>
                <w:rFonts w:cs="B Titr" w:hint="cs"/>
                <w:sz w:val="20"/>
                <w:szCs w:val="20"/>
                <w:rtl/>
                <w:lang w:bidi="fa-IR"/>
              </w:rPr>
              <w:t>ه (بند 3-1)</w:t>
            </w:r>
          </w:p>
        </w:tc>
        <w:tc>
          <w:tcPr>
            <w:tcW w:w="2949" w:type="dxa"/>
            <w:gridSpan w:val="2"/>
            <w:tcBorders>
              <w:bottom w:val="single" w:sz="4" w:space="0" w:color="auto"/>
            </w:tcBorders>
          </w:tcPr>
          <w:p w14:paraId="34FBD46B" w14:textId="77777777" w:rsidR="000F2289" w:rsidRPr="0020282E" w:rsidRDefault="000F2289" w:rsidP="0020282E">
            <w:pPr>
              <w:bidi/>
              <w:rPr>
                <w:rFonts w:cs="B Nazanin"/>
                <w:sz w:val="20"/>
                <w:szCs w:val="20"/>
                <w:rtl/>
              </w:rPr>
            </w:pPr>
          </w:p>
        </w:tc>
      </w:tr>
      <w:tr w:rsidR="009128C1" w:rsidRPr="00294CEA" w14:paraId="08091EF1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AC5A17" w14:textId="1B023219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شماره ردیف مقاله در جدول بند 3-1:</w:t>
            </w:r>
            <w:r w:rsidR="00114965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3</w:t>
            </w:r>
          </w:p>
        </w:tc>
      </w:tr>
      <w:tr w:rsidR="009128C1" w:rsidRPr="00294CEA" w14:paraId="280FCE5A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60F4BD52" w14:textId="1E1255A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عنوان مقال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</w:rPr>
              <w:t>Proper process selection during flight schedule disruption using a fuzzy multi-criteria decision-making expert system</w:t>
            </w:r>
          </w:p>
        </w:tc>
      </w:tr>
      <w:tr w:rsidR="009128C1" w:rsidRPr="00294CEA" w14:paraId="2DC197C5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16C2B31" w14:textId="3FFE9E02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>نویسندگان (به ترتیببی که در مقاله درج شده است)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</w:rPr>
              <w:t>M. Jangizehi, A. Rasouli Kenari*, J. Hosseinkhani</w:t>
            </w:r>
          </w:p>
        </w:tc>
      </w:tr>
      <w:tr w:rsidR="00294CEA" w:rsidRPr="00294CEA" w14:paraId="45A28A21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76E83768" w14:textId="77777777" w:rsidR="00294CEA" w:rsidRPr="00294CEA" w:rsidRDefault="00294CEA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نوع مقال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4743390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کامل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19095317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آزاد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7918212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یادداشت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6914952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تحیقات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1854151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طرح دانشجوی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18779701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مستخرج از تز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</w:rPr>
                <w:id w:val="-6439704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</w:rPr>
              <w:t>short Communication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223675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طالعه مورد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541629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سایر(نام ببرید):</w:t>
            </w:r>
          </w:p>
        </w:tc>
      </w:tr>
      <w:tr w:rsidR="009128C1" w:rsidRPr="00294CEA" w14:paraId="355D05AD" w14:textId="77777777" w:rsidTr="00874432">
        <w:tc>
          <w:tcPr>
            <w:tcW w:w="10432" w:type="dxa"/>
            <w:gridSpan w:val="9"/>
            <w:tcBorders>
              <w:left w:val="single" w:sz="4" w:space="0" w:color="auto"/>
              <w:right w:val="single" w:sz="4" w:space="0" w:color="auto"/>
            </w:tcBorders>
          </w:tcPr>
          <w:p w14:paraId="0799E118" w14:textId="4486E973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در صورتی که مقاله مستخرج از پایان نامه دانشجوست: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-</w:t>
            </w:r>
          </w:p>
        </w:tc>
      </w:tr>
      <w:tr w:rsidR="00B53046" w:rsidRPr="00294CEA" w14:paraId="57B4642D" w14:textId="77777777" w:rsidTr="00874432">
        <w:tc>
          <w:tcPr>
            <w:tcW w:w="4295" w:type="dxa"/>
            <w:gridSpan w:val="3"/>
            <w:tcBorders>
              <w:left w:val="single" w:sz="4" w:space="0" w:color="auto"/>
            </w:tcBorders>
          </w:tcPr>
          <w:p w14:paraId="4CAF7AEA" w14:textId="09853F8A" w:rsidR="009128C1" w:rsidRPr="00294CEA" w:rsidRDefault="009128C1" w:rsidP="00294CEA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دانشجو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-</w:t>
            </w:r>
          </w:p>
        </w:tc>
        <w:tc>
          <w:tcPr>
            <w:tcW w:w="2853" w:type="dxa"/>
            <w:gridSpan w:val="3"/>
          </w:tcPr>
          <w:p w14:paraId="030B3E46" w14:textId="28A3EDC8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نام استاد راهنما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-</w:t>
            </w:r>
          </w:p>
        </w:tc>
        <w:tc>
          <w:tcPr>
            <w:tcW w:w="3284" w:type="dxa"/>
            <w:gridSpan w:val="3"/>
            <w:tcBorders>
              <w:right w:val="single" w:sz="4" w:space="0" w:color="auto"/>
            </w:tcBorders>
          </w:tcPr>
          <w:p w14:paraId="6160C00C" w14:textId="1596C3AD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ستاد مشاور:</w:t>
            </w:r>
            <w:r w:rsidR="00022EB1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sz w:val="18"/>
                <w:szCs w:val="20"/>
                <w:rtl/>
              </w:rPr>
              <w:t>-</w:t>
            </w:r>
          </w:p>
        </w:tc>
      </w:tr>
      <w:tr w:rsidR="009128C1" w:rsidRPr="00294CEA" w14:paraId="02FEBF2B" w14:textId="77777777" w:rsidTr="00874432">
        <w:tc>
          <w:tcPr>
            <w:tcW w:w="10432" w:type="dxa"/>
            <w:gridSpan w:val="9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3FEB2" w14:textId="7248BC0C" w:rsidR="009128C1" w:rsidRPr="00294CEA" w:rsidRDefault="009128C1" w:rsidP="00294CEA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عنوان پایان نامه:</w:t>
            </w:r>
            <w:r w:rsidR="00022EB1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BA5252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-</w:t>
            </w:r>
          </w:p>
        </w:tc>
      </w:tr>
      <w:tr w:rsidR="00B53046" w:rsidRPr="00294CEA" w14:paraId="442F5507" w14:textId="77777777" w:rsidTr="00874432">
        <w:tc>
          <w:tcPr>
            <w:tcW w:w="52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extDirection w:val="tbRl"/>
            <w:tcFitText/>
          </w:tcPr>
          <w:p w14:paraId="01F8998F" w14:textId="77777777" w:rsidR="00B53046" w:rsidRPr="00544180" w:rsidRDefault="00B53046" w:rsidP="00B53046">
            <w:pPr>
              <w:bidi/>
              <w:ind w:left="113" w:right="113"/>
              <w:jc w:val="center"/>
              <w:rPr>
                <w:rFonts w:ascii="Times New Roman" w:hAnsi="Times New Roman" w:cs="B Nazanin"/>
                <w:sz w:val="18"/>
                <w:szCs w:val="18"/>
                <w:rtl/>
              </w:rPr>
            </w:pPr>
            <w:r w:rsidRPr="00544180">
              <w:rPr>
                <w:rFonts w:ascii="Times New Roman" w:hAnsi="Times New Roman" w:cs="B Nazanin" w:hint="cs"/>
                <w:sz w:val="18"/>
                <w:szCs w:val="18"/>
                <w:rtl/>
              </w:rPr>
              <w:t>لطفا مستندات ضمیمه گردد</w:t>
            </w:r>
          </w:p>
        </w:tc>
        <w:tc>
          <w:tcPr>
            <w:tcW w:w="9907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27BAA0" w14:textId="45F3F586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نام نشریه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ranian Journal of Fuzzy Systems</w:t>
            </w:r>
          </w:p>
        </w:tc>
      </w:tr>
      <w:tr w:rsidR="00B53046" w:rsidRPr="00294CEA" w14:paraId="570C71D9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DB59F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left w:val="single" w:sz="4" w:space="0" w:color="auto"/>
            </w:tcBorders>
          </w:tcPr>
          <w:p w14:paraId="628D8AEC" w14:textId="432482DF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شماره سریال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SSN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17350654</w:t>
            </w:r>
          </w:p>
        </w:tc>
        <w:tc>
          <w:tcPr>
            <w:tcW w:w="2477" w:type="dxa"/>
            <w:gridSpan w:val="2"/>
          </w:tcPr>
          <w:p w14:paraId="6B176ABB" w14:textId="255835C0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انتشارات:</w:t>
            </w:r>
            <w:r w:rsidR="00874432">
              <w:t xml:space="preserve"> 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sz w:val="18"/>
                <w:szCs w:val="20"/>
                <w:lang w:bidi="fa-IR"/>
              </w:rPr>
              <w:t>Unisity of Sistan &amp; Baluchistan</w:t>
            </w:r>
            <w:r w:rsidR="00BA5252" w:rsidRPr="00BA5252"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  <w:tab/>
            </w:r>
          </w:p>
        </w:tc>
        <w:tc>
          <w:tcPr>
            <w:tcW w:w="2686" w:type="dxa"/>
            <w:gridSpan w:val="4"/>
          </w:tcPr>
          <w:p w14:paraId="7C667075" w14:textId="73A0D19D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شماره نشریه و سال چاپ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</w:rPr>
              <w:t xml:space="preserve"> </w:t>
            </w:r>
            <w:r w:rsidR="005F120A">
              <w:rPr>
                <w:rFonts w:ascii="Times New Roman" w:hAnsi="Times New Roman" w:cs="B Nazanin"/>
                <w:sz w:val="18"/>
                <w:szCs w:val="20"/>
              </w:rPr>
              <w:t>2023-</w:t>
            </w:r>
            <w:r w:rsidR="00F24BEB">
              <w:rPr>
                <w:rFonts w:ascii="Times New Roman" w:hAnsi="Times New Roman" w:cs="B Nazanin"/>
                <w:sz w:val="18"/>
                <w:szCs w:val="20"/>
              </w:rPr>
              <w:t>20(</w:t>
            </w:r>
            <w:r w:rsidR="001626CA">
              <w:rPr>
                <w:rFonts w:ascii="Times New Roman" w:hAnsi="Times New Roman" w:cs="B Nazanin"/>
                <w:sz w:val="18"/>
                <w:szCs w:val="20"/>
              </w:rPr>
              <w:t>2</w:t>
            </w:r>
            <w:r w:rsidR="00F24BEB">
              <w:rPr>
                <w:rFonts w:ascii="Times New Roman" w:hAnsi="Times New Roman" w:cs="B Nazanin"/>
                <w:sz w:val="18"/>
                <w:szCs w:val="20"/>
              </w:rPr>
              <w:t>)</w:t>
            </w:r>
          </w:p>
        </w:tc>
        <w:tc>
          <w:tcPr>
            <w:tcW w:w="2268" w:type="dxa"/>
            <w:tcBorders>
              <w:right w:val="single" w:sz="4" w:space="0" w:color="auto"/>
            </w:tcBorders>
          </w:tcPr>
          <w:p w14:paraId="00F52155" w14:textId="0FF35C6F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کشور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B Nazanin"/>
                <w:sz w:val="18"/>
                <w:szCs w:val="20"/>
              </w:rPr>
              <w:t>Iran</w:t>
            </w:r>
          </w:p>
        </w:tc>
      </w:tr>
      <w:tr w:rsidR="00B53046" w:rsidRPr="00294CEA" w14:paraId="6C760EC1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85FA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8753B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وع نشریه: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885708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مقاله داغ و پراستناد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PESI, ESI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512950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C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8227794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ISI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51202808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copus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520081523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874432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☒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JC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768735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پژوهشی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742875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294CEA">
                  <w:rPr>
                    <w:rFonts w:ascii="Segoe UI Symbol" w:eastAsia="MS Gothic" w:hAnsi="Segoe UI Symbol" w:cs="Segoe UI Symbol" w:hint="cs"/>
                    <w:noProof/>
                    <w:sz w:val="18"/>
                    <w:szCs w:val="20"/>
                    <w:rtl/>
                    <w:lang w:bidi="fa-IR"/>
                  </w:rPr>
                  <w:t>☐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لمی ترویجی</w:t>
            </w:r>
          </w:p>
        </w:tc>
      </w:tr>
      <w:tr w:rsidR="00B53046" w:rsidRPr="00294CEA" w14:paraId="70FEBF17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F668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495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399A3A8" w14:textId="112EC476" w:rsidR="00B53046" w:rsidRPr="00294CEA" w:rsidRDefault="00B53046" w:rsidP="00874432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ضریب تاثی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(IF)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2.006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Times New Roman" w:hint="cs"/>
                <w:noProof/>
                <w:sz w:val="18"/>
                <w:szCs w:val="20"/>
                <w:rtl/>
                <w:lang w:bidi="fa-IR"/>
              </w:rPr>
              <w:t>–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Q1</w:t>
            </w:r>
          </w:p>
        </w:tc>
        <w:tc>
          <w:tcPr>
            <w:tcW w:w="4954" w:type="dxa"/>
            <w:gridSpan w:val="5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866DB" w14:textId="7A9E7E6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  <w:rtl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ضریب تاثیر متوسط </w:t>
            </w: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(MIF)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B Nazanin"/>
                <w:sz w:val="18"/>
                <w:szCs w:val="20"/>
                <w:lang w:bidi="fa-IR"/>
              </w:rPr>
              <w:t>1.167</w:t>
            </w:r>
          </w:p>
        </w:tc>
      </w:tr>
      <w:tr w:rsidR="00B53046" w:rsidRPr="00294CEA" w14:paraId="600B0DE2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5C5E5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</w:p>
        </w:tc>
        <w:tc>
          <w:tcPr>
            <w:tcW w:w="2476" w:type="dxa"/>
            <w:tcBorders>
              <w:top w:val="single" w:sz="4" w:space="0" w:color="auto"/>
              <w:left w:val="single" w:sz="4" w:space="0" w:color="auto"/>
            </w:tcBorders>
          </w:tcPr>
          <w:p w14:paraId="2AB5DBCD" w14:textId="3ED2A072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وضعیت نشریه در </w:t>
            </w: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SJR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5F120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0.</w:t>
            </w:r>
            <w:r w:rsid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385</w:t>
            </w:r>
          </w:p>
        </w:tc>
        <w:tc>
          <w:tcPr>
            <w:tcW w:w="2477" w:type="dxa"/>
            <w:gridSpan w:val="2"/>
            <w:tcBorders>
              <w:top w:val="single" w:sz="4" w:space="0" w:color="auto"/>
            </w:tcBorders>
          </w:tcPr>
          <w:p w14:paraId="1DBE19D2" w14:textId="354217AE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H-Index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1626CA">
              <w:rPr>
                <w:rFonts w:ascii="Times New Roman" w:hAnsi="Times New Roman" w:cs="B Nazanin"/>
                <w:sz w:val="18"/>
                <w:szCs w:val="20"/>
                <w:lang w:bidi="fa-IR"/>
              </w:rPr>
              <w:t>34</w:t>
            </w:r>
          </w:p>
        </w:tc>
        <w:tc>
          <w:tcPr>
            <w:tcW w:w="2686" w:type="dxa"/>
            <w:gridSpan w:val="4"/>
            <w:tcBorders>
              <w:top w:val="single" w:sz="4" w:space="0" w:color="auto"/>
            </w:tcBorders>
          </w:tcPr>
          <w:p w14:paraId="20F158AB" w14:textId="570AFC9B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</w:rPr>
              <w:t>Quartile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 xml:space="preserve"> 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Q</w:t>
            </w:r>
            <w:r w:rsidR="00BA5252">
              <w:rPr>
                <w:rFonts w:ascii="Times New Roman" w:hAnsi="Times New Roman" w:cs="B Nazanin"/>
                <w:sz w:val="18"/>
                <w:szCs w:val="20"/>
                <w:lang w:bidi="fa-IR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right w:val="single" w:sz="4" w:space="0" w:color="auto"/>
            </w:tcBorders>
          </w:tcPr>
          <w:p w14:paraId="65E3679E" w14:textId="331D72A0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ategory</w:t>
            </w: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>:</w:t>
            </w:r>
            <w:r w:rsidR="001626C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="001626CA" w:rsidRPr="001626CA"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  <w:t>Computer Science</w:t>
            </w:r>
          </w:p>
        </w:tc>
      </w:tr>
      <w:tr w:rsidR="00B53046" w:rsidRPr="00294CEA" w14:paraId="08EA399E" w14:textId="77777777" w:rsidTr="00874432">
        <w:tc>
          <w:tcPr>
            <w:tcW w:w="52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901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</w:p>
        </w:tc>
        <w:tc>
          <w:tcPr>
            <w:tcW w:w="9907" w:type="dxa"/>
            <w:gridSpan w:val="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5696D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میزان شارژ (هزینه) چاپ به ازای هر صفحه (مقاله):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>-</w:t>
            </w:r>
          </w:p>
        </w:tc>
      </w:tr>
      <w:tr w:rsidR="00B53046" w:rsidRPr="00294CEA" w14:paraId="50503932" w14:textId="77777777" w:rsidTr="00874432">
        <w:tc>
          <w:tcPr>
            <w:tcW w:w="429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10CA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noProof/>
                <w:sz w:val="18"/>
                <w:szCs w:val="20"/>
                <w:lang w:bidi="fa-IR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نام صنعتی قم در مقالات ذکر شده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469334408"/>
                <w:placeholder>
                  <w:docPart w:val="4B05D7A22B0D4BE7B1AC2C48A0892BD4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  <w:tc>
          <w:tcPr>
            <w:tcW w:w="613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F73F4" w14:textId="5266EAFB" w:rsidR="00B53046" w:rsidRPr="00294CEA" w:rsidRDefault="005F120A" w:rsidP="005F120A">
            <w:pPr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/>
                <w:sz w:val="18"/>
                <w:szCs w:val="20"/>
                <w:lang w:bidi="fa-IR"/>
              </w:rPr>
              <w:t>Affiliation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:</w:t>
            </w:r>
            <w:r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Faculty</w:t>
            </w:r>
            <w:r w:rsidR="00874432">
              <w:rPr>
                <w:rFonts w:ascii="Times New Roman" w:hAnsi="Times New Roman" w:cs="B Nazanin"/>
                <w:sz w:val="18"/>
                <w:szCs w:val="20"/>
                <w:lang w:bidi="fa-IR"/>
              </w:rPr>
              <w:t xml:space="preserve"> of Electrical and Computer Engineering</w:t>
            </w:r>
          </w:p>
        </w:tc>
      </w:tr>
      <w:tr w:rsidR="00B53046" w:rsidRPr="00294CEA" w14:paraId="496CD03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F2009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قاله به طور جزئی یا کامل مستخرج از رساله دکتری یا کارشناسی ارشد متقاضی است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2137167293"/>
                <w:placeholder>
                  <w:docPart w:val="85C2AF711E56451B888611A0190071D8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</w:p>
        </w:tc>
      </w:tr>
      <w:tr w:rsidR="00B53046" w:rsidRPr="00294CEA" w14:paraId="154BD820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B8FE3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 مقاله با سایر آثار پژوهشی متقاضی همپوشانی دا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436596"/>
                <w:placeholder>
                  <w:docPart w:val="6D40D6D22C594915B27CC3F95101694E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خیر</w:t>
                </w:r>
              </w:sdtContent>
            </w:sdt>
            <w:r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کدام مقاله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‌</w:t>
            </w: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ها</w:t>
            </w:r>
            <w:r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؟ (درصد)</w:t>
            </w:r>
          </w:p>
        </w:tc>
      </w:tr>
      <w:tr w:rsidR="00B53046" w:rsidRPr="00294CEA" w14:paraId="6A21DCE8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0364" w14:textId="77777777" w:rsidR="00B53046" w:rsidRPr="00294CEA" w:rsidRDefault="00B53046" w:rsidP="00B53046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موضوع مقاله در زمینه رشته تخصصی متقاضی قرار میگیرد؟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40446141"/>
                <w:placeholder>
                  <w:docPart w:val="1D93DB79A60845A0872EE34972B9E4CC"/>
                </w:placeholder>
                <w:comboBox>
                  <w:listItem w:value="Choose an item."/>
                  <w:listItem w:displayText="بلی" w:value="بلی"/>
                  <w:listItem w:displayText="خیر" w:value="خیر"/>
                </w:comboBox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بلی</w:t>
                </w:r>
              </w:sdtContent>
            </w:sdt>
          </w:p>
        </w:tc>
      </w:tr>
      <w:tr w:rsidR="00B53046" w:rsidRPr="00294CEA" w14:paraId="06F5C05E" w14:textId="77777777" w:rsidTr="00874432">
        <w:tc>
          <w:tcPr>
            <w:tcW w:w="10432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24985C" w14:textId="1391ACBA" w:rsidR="00B53046" w:rsidRPr="00294CEA" w:rsidRDefault="00B53046" w:rsidP="00874432">
            <w:pPr>
              <w:bidi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اینجانب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1021967328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عبدالرضا رسولی کناری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عضو هیأت علمی گروه </w:t>
            </w:r>
            <w:sdt>
              <w:sdtPr>
                <w:rPr>
                  <w:rFonts w:ascii="Times New Roman" w:hAnsi="Times New Roman" w:cs="B Nazanin" w:hint="cs"/>
                  <w:noProof/>
                  <w:sz w:val="18"/>
                  <w:szCs w:val="20"/>
                  <w:rtl/>
                  <w:lang w:bidi="fa-IR"/>
                </w:rPr>
                <w:id w:val="-1391031035"/>
                <w:placeholder>
                  <w:docPart w:val="98FB2969C0CE4C8A8CAE318F842E46F9"/>
                </w:placeholder>
                <w:text/>
              </w:sdtPr>
              <w:sdtContent>
                <w:r w:rsidR="00562A26">
                  <w:rPr>
                    <w:rFonts w:ascii="Times New Roman" w:hAnsi="Times New Roman" w:cs="B Nazanin" w:hint="cs"/>
                    <w:noProof/>
                    <w:sz w:val="18"/>
                    <w:szCs w:val="20"/>
                    <w:rtl/>
                    <w:lang w:bidi="fa-IR"/>
                  </w:rPr>
                  <w:t>مهندسی کامپیوتر</w:t>
                </w:r>
              </w:sdtContent>
            </w:sdt>
            <w:r w:rsidRPr="00294CEA">
              <w:rPr>
                <w:rFonts w:ascii="Times New Roman" w:hAnsi="Times New Roman" w:cs="B Nazanin" w:hint="cs"/>
                <w:noProof/>
                <w:sz w:val="18"/>
                <w:szCs w:val="20"/>
                <w:rtl/>
                <w:lang w:bidi="fa-IR"/>
              </w:rPr>
              <w:t xml:space="preserve"> صحت مطالب فوق را تایید نموده و صحت کلیه موارد ذکر شده توسط سند معتبر قابل تایید می‌باشد.</w:t>
            </w:r>
          </w:p>
        </w:tc>
      </w:tr>
      <w:tr w:rsidR="00B53046" w:rsidRPr="00294CEA" w14:paraId="487B631E" w14:textId="77777777" w:rsidTr="00874432">
        <w:trPr>
          <w:trHeight w:val="1245"/>
        </w:trPr>
        <w:tc>
          <w:tcPr>
            <w:tcW w:w="5540" w:type="dxa"/>
            <w:gridSpan w:val="5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CE17971" w14:textId="26F499F0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  <w:rtl/>
                <w:lang w:bidi="fa-IR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تاریخ: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20/0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3</w:t>
            </w:r>
            <w:r w:rsidR="00354BAD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/</w:t>
            </w:r>
            <w:r w:rsidR="005F120A">
              <w:rPr>
                <w:rFonts w:ascii="Times New Roman" w:hAnsi="Times New Roman" w:cs="B Nazanin" w:hint="cs"/>
                <w:sz w:val="18"/>
                <w:szCs w:val="20"/>
                <w:rtl/>
                <w:lang w:bidi="fa-IR"/>
              </w:rPr>
              <w:t>1402</w:t>
            </w:r>
          </w:p>
        </w:tc>
        <w:tc>
          <w:tcPr>
            <w:tcW w:w="4892" w:type="dxa"/>
            <w:gridSpan w:val="4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10FCACBC" w14:textId="3D7C8694" w:rsidR="00B53046" w:rsidRPr="00294CEA" w:rsidRDefault="00B53046" w:rsidP="00B53046">
            <w:pPr>
              <w:bidi/>
              <w:jc w:val="center"/>
              <w:rPr>
                <w:rFonts w:ascii="Times New Roman" w:hAnsi="Times New Roman" w:cs="B Nazanin"/>
                <w:sz w:val="18"/>
                <w:szCs w:val="20"/>
              </w:rPr>
            </w:pPr>
            <w:r w:rsidRPr="00294CEA">
              <w:rPr>
                <w:rFonts w:ascii="Times New Roman" w:hAnsi="Times New Roman" w:cs="B Nazanin" w:hint="cs"/>
                <w:sz w:val="18"/>
                <w:szCs w:val="20"/>
                <w:rtl/>
              </w:rPr>
              <w:t>امضاء:</w:t>
            </w:r>
          </w:p>
        </w:tc>
      </w:tr>
    </w:tbl>
    <w:p w14:paraId="40963FEE" w14:textId="6D43B7DA" w:rsidR="006A516A" w:rsidRPr="00294CEA" w:rsidRDefault="00354BAD" w:rsidP="001D74D0">
      <w:pPr>
        <w:bidi/>
        <w:rPr>
          <w:rFonts w:ascii="Times New Roman" w:hAnsi="Times New Roman" w:cs="B Nazanin"/>
          <w:sz w:val="18"/>
          <w:szCs w:val="20"/>
        </w:rPr>
      </w:pPr>
      <w:r>
        <w:rPr>
          <w:rFonts w:ascii="Times New Roman" w:hAnsi="Times New Roman" w:cs="B Nazanin"/>
          <w:noProof/>
          <w:sz w:val="18"/>
          <w:szCs w:val="20"/>
        </w:rPr>
        <w:drawing>
          <wp:anchor distT="0" distB="0" distL="114300" distR="114300" simplePos="0" relativeHeight="251658240" behindDoc="0" locked="0" layoutInCell="1" allowOverlap="1" wp14:anchorId="6118CEDB" wp14:editId="056798E0">
            <wp:simplePos x="0" y="0"/>
            <wp:positionH relativeFrom="column">
              <wp:posOffset>954616</wp:posOffset>
            </wp:positionH>
            <wp:positionV relativeFrom="paragraph">
              <wp:posOffset>-529590</wp:posOffset>
            </wp:positionV>
            <wp:extent cx="984885" cy="1079500"/>
            <wp:effectExtent l="0" t="0" r="5715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A516A" w:rsidRPr="00294CEA" w:rsidSect="001D74D0">
      <w:pgSz w:w="11907" w:h="16839" w:code="9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NrAwNjYztzA0NjRR0lEKTi0uzszPAykwqwUAXUJY8ywAAAA="/>
  </w:docVars>
  <w:rsids>
    <w:rsidRoot w:val="001D74D0"/>
    <w:rsid w:val="00022EB1"/>
    <w:rsid w:val="000328AB"/>
    <w:rsid w:val="00097B60"/>
    <w:rsid w:val="000F2289"/>
    <w:rsid w:val="00114965"/>
    <w:rsid w:val="001626CA"/>
    <w:rsid w:val="001D74D0"/>
    <w:rsid w:val="0020282E"/>
    <w:rsid w:val="00294CEA"/>
    <w:rsid w:val="00354BAD"/>
    <w:rsid w:val="00544180"/>
    <w:rsid w:val="00562A26"/>
    <w:rsid w:val="005F120A"/>
    <w:rsid w:val="006A516A"/>
    <w:rsid w:val="007B3E93"/>
    <w:rsid w:val="0081716D"/>
    <w:rsid w:val="00874432"/>
    <w:rsid w:val="009128C1"/>
    <w:rsid w:val="00A841FA"/>
    <w:rsid w:val="00B53046"/>
    <w:rsid w:val="00BA5252"/>
    <w:rsid w:val="00C52AD5"/>
    <w:rsid w:val="00CA6484"/>
    <w:rsid w:val="00F24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EF023"/>
  <w15:chartTrackingRefBased/>
  <w15:docId w15:val="{FF2BDB3F-CF3E-4917-9B16-64854F65F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841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5D7A22B0D4BE7B1AC2C48A0892B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E2A967-AE09-4C0D-A33F-D13AF998BB43}"/>
      </w:docPartPr>
      <w:docPartBody>
        <w:p w:rsidR="000F628C" w:rsidRDefault="00B36EEC" w:rsidP="00B36EEC">
          <w:pPr>
            <w:pStyle w:val="4B05D7A22B0D4BE7B1AC2C48A0892BD4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85C2AF711E56451B888611A0190071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5BC0DA-7E26-4FE6-93B3-F976193F0737}"/>
      </w:docPartPr>
      <w:docPartBody>
        <w:p w:rsidR="000F628C" w:rsidRDefault="00B36EEC" w:rsidP="00B36EEC">
          <w:pPr>
            <w:pStyle w:val="85C2AF711E56451B888611A0190071D8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6D40D6D22C594915B27CC3F951016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01887-886D-42A5-A754-96559EB70FFA}"/>
      </w:docPartPr>
      <w:docPartBody>
        <w:p w:rsidR="000F628C" w:rsidRDefault="00B36EEC" w:rsidP="00B36EEC">
          <w:pPr>
            <w:pStyle w:val="6D40D6D22C594915B27CC3F95101694E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1D93DB79A60845A0872EE34972B9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DDC34-71D0-4A16-90A2-F70B09D661D0}"/>
      </w:docPartPr>
      <w:docPartBody>
        <w:p w:rsidR="000F628C" w:rsidRDefault="00B36EEC" w:rsidP="00B36EEC">
          <w:pPr>
            <w:pStyle w:val="1D93DB79A60845A0872EE34972B9E4CC"/>
          </w:pPr>
          <w:r w:rsidRPr="003277C3">
            <w:rPr>
              <w:rStyle w:val="PlaceholderText"/>
            </w:rPr>
            <w:t>Choose an item.</w:t>
          </w:r>
        </w:p>
      </w:docPartBody>
    </w:docPart>
    <w:docPart>
      <w:docPartPr>
        <w:name w:val="98FB2969C0CE4C8A8CAE318F842E4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1CDC61-9911-4B50-A26E-CA5CCAE995DC}"/>
      </w:docPartPr>
      <w:docPartBody>
        <w:p w:rsidR="000F628C" w:rsidRDefault="00B36EEC" w:rsidP="00B36EEC">
          <w:pPr>
            <w:pStyle w:val="98FB2969C0CE4C8A8CAE318F842E46F9"/>
          </w:pPr>
          <w:r w:rsidRPr="003277C3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36EEC"/>
    <w:rsid w:val="000D25C4"/>
    <w:rsid w:val="000F628C"/>
    <w:rsid w:val="00142007"/>
    <w:rsid w:val="001448FD"/>
    <w:rsid w:val="00414915"/>
    <w:rsid w:val="004D0D1D"/>
    <w:rsid w:val="006F5714"/>
    <w:rsid w:val="00A9125C"/>
    <w:rsid w:val="00B36EEC"/>
    <w:rsid w:val="00C86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36EEC"/>
    <w:rPr>
      <w:color w:val="808080"/>
    </w:rPr>
  </w:style>
  <w:style w:type="paragraph" w:customStyle="1" w:styleId="4B05D7A22B0D4BE7B1AC2C48A0892BD4">
    <w:name w:val="4B05D7A22B0D4BE7B1AC2C48A0892BD4"/>
    <w:rsid w:val="00B36EEC"/>
  </w:style>
  <w:style w:type="paragraph" w:customStyle="1" w:styleId="85C2AF711E56451B888611A0190071D8">
    <w:name w:val="85C2AF711E56451B888611A0190071D8"/>
    <w:rsid w:val="00B36EEC"/>
  </w:style>
  <w:style w:type="paragraph" w:customStyle="1" w:styleId="6D40D6D22C594915B27CC3F95101694E">
    <w:name w:val="6D40D6D22C594915B27CC3F95101694E"/>
    <w:rsid w:val="00B36EEC"/>
  </w:style>
  <w:style w:type="paragraph" w:customStyle="1" w:styleId="1D93DB79A60845A0872EE34972B9E4CC">
    <w:name w:val="1D93DB79A60845A0872EE34972B9E4CC"/>
    <w:rsid w:val="00B36EEC"/>
  </w:style>
  <w:style w:type="paragraph" w:customStyle="1" w:styleId="98FB2969C0CE4C8A8CAE318F842E46F9">
    <w:name w:val="98FB2969C0CE4C8A8CAE318F842E46F9"/>
    <w:rsid w:val="00B36EE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56BD7-2D78-450F-8B4F-4DF9A6E18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280</Words>
  <Characters>1339</Characters>
  <Application>Microsoft Office Word</Application>
  <DocSecurity>0</DocSecurity>
  <Lines>6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Reza Rasouli</cp:lastModifiedBy>
  <cp:revision>10</cp:revision>
  <dcterms:created xsi:type="dcterms:W3CDTF">2020-10-18T00:45:00Z</dcterms:created>
  <dcterms:modified xsi:type="dcterms:W3CDTF">2023-06-09T20:26:00Z</dcterms:modified>
</cp:coreProperties>
</file>